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31C9" w:rsidRDefault="00554737">
      <w:r>
        <w:t xml:space="preserve">Code </w:t>
      </w:r>
      <w:proofErr w:type="gramStart"/>
      <w:r>
        <w:t>For</w:t>
      </w:r>
      <w:proofErr w:type="gramEnd"/>
      <w:r>
        <w:t xml:space="preserve"> XML Decipher</w:t>
      </w:r>
    </w:p>
    <w:p w:rsidR="00554737" w:rsidRDefault="00554737"/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utton_ParseRemainingDat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utton_ParseRemainingData.Click</w:t>
      </w:r>
      <w:proofErr w:type="spell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YesParseThe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OK Here, we go through each story and get each part and store it in an Array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'Since everything is based on Part Numbers,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irs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we go through and count all the part numbers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we can set some 2-Dimension arrays  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Step 1: Get names of all the files in the folder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Step 2: Go through each file and get part numbers, and add them all together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Int_PartsIn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eger</w:t>
      </w:r>
      <w:r>
        <w:rPr>
          <w:rFonts w:ascii="Consolas" w:hAnsi="Consolas" w:cs="Consolas"/>
          <w:color w:val="000000"/>
          <w:sz w:val="19"/>
          <w:szCs w:val="19"/>
        </w:rPr>
        <w:t xml:space="preserve"> =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Int_TotalOfAllPar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eger</w:t>
      </w:r>
      <w:r>
        <w:rPr>
          <w:rFonts w:ascii="Consolas" w:hAnsi="Consolas" w:cs="Consolas"/>
          <w:color w:val="000000"/>
          <w:sz w:val="19"/>
          <w:szCs w:val="19"/>
        </w:rPr>
        <w:t xml:space="preserve"> =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FileNam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rectory.GetFi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gStr_StoriesFol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AObj_Fil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NameOf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vlInt16_Counter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t16</w:t>
      </w:r>
      <w:r>
        <w:rPr>
          <w:rFonts w:ascii="Consolas" w:hAnsi="Consolas" w:cs="Consolas"/>
          <w:color w:val="000000"/>
          <w:sz w:val="19"/>
          <w:szCs w:val="19"/>
        </w:rPr>
        <w:t xml:space="preserve"> =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ASt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leNamesBySt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)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vlint16_TotalStoryFileName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t16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Step 1: Get names of all the files in the folder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NameOf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FileNames</w:t>
      </w:r>
      <w:proofErr w:type="spell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AObj_File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NameOf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vlInt16_Counter = vlInt16_Counter +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Next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D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AStr_FileNamesBySt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lInt16_Counter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vlInt16_Counter =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a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NameOf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FileNames</w:t>
      </w:r>
      <w:proofErr w:type="spell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AStr_FileNamesBySt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vlInt16_Counter)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NameOfFile.ToString</w:t>
      </w:r>
      <w:proofErr w:type="spell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vlInt16_Counter = vlInt16_Counter +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Next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vlint16_TotalStoryFileNames = vlInt16_Counter -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vlInt16_Counter = 1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'Step 2:  Open each file and 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A:  Count the part numbers in that fil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B:Get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e Heading, Description, etc.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Par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ean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FoundPartNumberCont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ean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PartNumberContn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I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t16</w:t>
      </w:r>
      <w:r>
        <w:rPr>
          <w:rFonts w:ascii="Consolas" w:hAnsi="Consolas" w:cs="Consolas"/>
          <w:color w:val="000000"/>
          <w:sz w:val="19"/>
          <w:szCs w:val="19"/>
        </w:rPr>
        <w:t xml:space="preserve"> = 1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vlint16_TotalStoryFileNames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XMLRea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ml.</w:t>
      </w:r>
      <w:r>
        <w:rPr>
          <w:rFonts w:ascii="Consolas" w:hAnsi="Consolas" w:cs="Consolas"/>
          <w:color w:val="2B91AF"/>
          <w:sz w:val="19"/>
          <w:szCs w:val="19"/>
        </w:rPr>
        <w:t>XmlRea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ml.</w:t>
      </w:r>
      <w:r>
        <w:rPr>
          <w:rFonts w:ascii="Consolas" w:hAnsi="Consolas" w:cs="Consolas"/>
          <w:color w:val="2B91AF"/>
          <w:sz w:val="19"/>
          <w:szCs w:val="19"/>
        </w:rPr>
        <w:t>XmlReader</w:t>
      </w:r>
      <w:r>
        <w:rPr>
          <w:rFonts w:ascii="Consolas" w:hAnsi="Consolas" w:cs="Consolas"/>
          <w:color w:val="000000"/>
          <w:sz w:val="19"/>
          <w:szCs w:val="19"/>
        </w:rPr>
        <w:t>.Cre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AStr_FileNamesBySt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)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XMLReader.R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XMLReader.NodeType</w:t>
      </w:r>
      <w:proofErr w:type="spell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ml.</w:t>
      </w:r>
      <w:r>
        <w:rPr>
          <w:rFonts w:ascii="Consolas" w:hAnsi="Consolas" w:cs="Consolas"/>
          <w:color w:val="2B91AF"/>
          <w:sz w:val="19"/>
          <w:szCs w:val="19"/>
        </w:rPr>
        <w:t>XmlNodeType</w:t>
      </w:r>
      <w:r>
        <w:rPr>
          <w:rFonts w:ascii="Consolas" w:hAnsi="Consolas" w:cs="Consolas"/>
          <w:color w:val="000000"/>
          <w:sz w:val="19"/>
          <w:szCs w:val="19"/>
        </w:rPr>
        <w:t>.Element</w:t>
      </w:r>
      <w:proofErr w:type="spellEnd"/>
      <w:proofErr w:type="gram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MLReader.Name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XMLReader.GetAttribu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pplied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'Check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Quarter Columns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4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4 With Ru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Par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tNumb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3 With Ru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Par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tNumb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2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2 With Ru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Par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tNumb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2/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2/3 With Ru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Par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tNumb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Sty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agraphSty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/Part Number 1/1 With Ru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Par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artNumb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MLReader.Name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onten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Hea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FoundHeadCont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ml.</w:t>
      </w:r>
      <w:r>
        <w:rPr>
          <w:rFonts w:ascii="Consolas" w:hAnsi="Consolas" w:cs="Consolas"/>
          <w:color w:val="2B91AF"/>
          <w:sz w:val="19"/>
          <w:szCs w:val="19"/>
        </w:rPr>
        <w:t>XmlNodeType</w:t>
      </w:r>
      <w:r>
        <w:rPr>
          <w:rFonts w:ascii="Consolas" w:hAnsi="Consolas" w:cs="Consolas"/>
          <w:color w:val="000000"/>
          <w:sz w:val="19"/>
          <w:szCs w:val="19"/>
        </w:rPr>
        <w:t>.Text</w:t>
      </w:r>
      <w:proofErr w:type="spellEnd"/>
      <w:proofErr w:type="gram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FoundHeadCont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HeadContn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Obj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MLReader.Value.ToString</w:t>
      </w:r>
      <w:proofErr w:type="spellEnd"/>
      <w:proofErr w:type="gram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gAStr_StoryHeadC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I)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TempHeadContnet</w:t>
      </w:r>
      <w:proofErr w:type="spellEnd"/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FoundHeadCont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Bol_Last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lStr_Last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Next</w:t>
      </w: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54737" w:rsidRDefault="00554737" w:rsidP="00554737"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bookmarkStart w:id="0" w:name="_GoBack"/>
      <w:bookmarkEnd w:id="0"/>
    </w:p>
    <w:sectPr w:rsidR="005547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0sDAyMDMxMTYwNTJS0lEKTi0uzszPAykwrAUAioRxjSwAAAA="/>
  </w:docVars>
  <w:rsids>
    <w:rsidRoot w:val="00554737"/>
    <w:rsid w:val="00554737"/>
    <w:rsid w:val="00A631C9"/>
    <w:rsid w:val="00AA5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0D88E"/>
  <w15:chartTrackingRefBased/>
  <w15:docId w15:val="{A86483B5-4A3C-4371-9DE5-0CA387192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33</Words>
  <Characters>41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Burch</dc:creator>
  <cp:keywords/>
  <dc:description/>
  <cp:lastModifiedBy>Mike Burch</cp:lastModifiedBy>
  <cp:revision>1</cp:revision>
  <dcterms:created xsi:type="dcterms:W3CDTF">2017-06-16T17:36:00Z</dcterms:created>
  <dcterms:modified xsi:type="dcterms:W3CDTF">2017-06-16T17:38:00Z</dcterms:modified>
</cp:coreProperties>
</file>